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707AD8">
      <w:pPr>
        <w:rPr>
          <w:rFonts w:ascii="Times New Roman" w:hAnsi="Times New Roman"/>
          <w:b/>
        </w:rPr>
      </w:pPr>
    </w:p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3F8D9807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6916C8">
        <w:rPr>
          <w:rFonts w:ascii="PT Serif" w:hAnsi="PT Serif" w:cs="Segoe UI"/>
        </w:rPr>
        <w:t>October</w:t>
      </w:r>
      <w:r w:rsidR="00BF2021" w:rsidRPr="00072FD7">
        <w:rPr>
          <w:rFonts w:ascii="PT Serif" w:hAnsi="PT Serif" w:cs="Segoe UI"/>
        </w:rPr>
        <w:t xml:space="preserve"> </w:t>
      </w:r>
      <w:r w:rsidR="003957C2">
        <w:rPr>
          <w:rFonts w:ascii="PT Serif" w:hAnsi="PT Serif" w:cs="Segoe UI"/>
        </w:rPr>
        <w:t>1</w:t>
      </w:r>
      <w:r w:rsidR="006916C8">
        <w:rPr>
          <w:rFonts w:ascii="PT Serif" w:hAnsi="PT Serif" w:cs="Segoe UI"/>
        </w:rPr>
        <w:t>6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31C12821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6916C8">
        <w:rPr>
          <w:rFonts w:ascii="PT Serif" w:hAnsi="PT Serif" w:cs="Segoe UI"/>
          <w:bCs/>
        </w:rPr>
        <w:t>September 18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CF6EC4">
        <w:rPr>
          <w:rFonts w:ascii="PT Serif" w:hAnsi="PT Serif" w:cs="Segoe UI"/>
          <w:bCs/>
        </w:rPr>
        <w:t>Special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335F2141" w14:textId="7CFEDB82" w:rsidR="00CF6EC4" w:rsidRPr="00072FD7" w:rsidRDefault="00CF6EC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Minutes of the September 18, </w:t>
      </w:r>
      <w:proofErr w:type="gramStart"/>
      <w:r>
        <w:rPr>
          <w:rFonts w:ascii="PT Serif" w:hAnsi="PT Serif" w:cs="Segoe UI"/>
          <w:bCs/>
        </w:rPr>
        <w:t>2023</w:t>
      </w:r>
      <w:proofErr w:type="gramEnd"/>
      <w:r>
        <w:rPr>
          <w:rFonts w:ascii="PT Serif" w:hAnsi="PT Serif" w:cs="Segoe UI"/>
          <w:bCs/>
        </w:rPr>
        <w:t xml:space="preserve"> Regular Meeting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70AF186A" w:rsidR="0076096B" w:rsidRPr="00072FD7" w:rsidRDefault="006916C8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September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84AEAFC" w14:textId="20E361F8" w:rsidR="00222274" w:rsidRDefault="00EC43F9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&amp; Discussion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</w:p>
    <w:p w14:paraId="569E3AA2" w14:textId="77777777" w:rsidR="008B2EC9" w:rsidRPr="008B2EC9" w:rsidRDefault="008B2EC9" w:rsidP="008B2EC9">
      <w:pPr>
        <w:pStyle w:val="ListParagraph"/>
        <w:ind w:left="1800"/>
        <w:rPr>
          <w:rFonts w:ascii="PT Serif" w:hAnsi="PT Serif" w:cs="Segoe UI"/>
        </w:rPr>
      </w:pPr>
    </w:p>
    <w:p w14:paraId="3A4E7D80" w14:textId="43E0E9D7" w:rsidR="004F5118" w:rsidRPr="008B2EC9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0A2A01F6" w14:textId="75355B22" w:rsidR="00B31AAB" w:rsidRDefault="00B31AAB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Proposed Date Change for December Meeting</w:t>
      </w:r>
    </w:p>
    <w:p w14:paraId="04255940" w14:textId="034D8DBF" w:rsidR="00853FFA" w:rsidRDefault="00853FFA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</w:t>
      </w:r>
      <w:r w:rsidR="006916C8">
        <w:rPr>
          <w:rFonts w:ascii="PT Serif" w:hAnsi="PT Serif" w:cs="Segoe UI"/>
        </w:rPr>
        <w:t>ion of Draft FY23-24 Levy</w:t>
      </w:r>
      <w:r w:rsidR="00EB5ECC">
        <w:rPr>
          <w:rFonts w:ascii="PT Serif" w:hAnsi="PT Serif" w:cs="Segoe UI"/>
        </w:rPr>
        <w:t>*</w:t>
      </w:r>
    </w:p>
    <w:p w14:paraId="2AAE5669" w14:textId="4A28973C" w:rsidR="00B31AAB" w:rsidRPr="00B31AAB" w:rsidRDefault="00EC43F9" w:rsidP="00B31AAB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 on FY23-24 Q1 Strategic Planning Activities</w:t>
      </w:r>
    </w:p>
    <w:p w14:paraId="4B041F25" w14:textId="77777777" w:rsidR="002F5BFC" w:rsidRPr="008B2EC9" w:rsidRDefault="002F5BFC" w:rsidP="008B2EC9">
      <w:pPr>
        <w:pStyle w:val="ListParagraph"/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1DE2829" w14:textId="3116ED51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6916C8">
        <w:rPr>
          <w:rFonts w:ascii="PT Serif" w:hAnsi="PT Serif" w:cs="Segoe UI"/>
          <w:bCs/>
        </w:rPr>
        <w:t>November 13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FD30E0">
      <w:pPr>
        <w:spacing w:after="60"/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3BBE6207" w14:textId="77777777" w:rsidR="00743959" w:rsidRDefault="00743959" w:rsidP="00743959">
      <w:pPr>
        <w:rPr>
          <w:rFonts w:ascii="PT Serif" w:hAnsi="PT Serif" w:cs="Segoe UI"/>
          <w:b/>
        </w:rPr>
      </w:pPr>
    </w:p>
    <w:p w14:paraId="15CA6E23" w14:textId="77777777" w:rsidR="00743959" w:rsidRDefault="00743959" w:rsidP="00743959">
      <w:pPr>
        <w:rPr>
          <w:rFonts w:ascii="PT Serif" w:hAnsi="PT Serif" w:cs="Segoe UI"/>
          <w:b/>
        </w:rPr>
      </w:pPr>
    </w:p>
    <w:p w14:paraId="3C2FAB86" w14:textId="77777777" w:rsidR="00743959" w:rsidRDefault="00743959" w:rsidP="00743959">
      <w:pPr>
        <w:rPr>
          <w:rFonts w:ascii="PT Serif" w:hAnsi="PT Serif" w:cs="Segoe UI"/>
          <w:b/>
        </w:rPr>
      </w:pPr>
    </w:p>
    <w:p w14:paraId="615C75E2" w14:textId="77777777" w:rsidR="00743959" w:rsidRDefault="00743959" w:rsidP="00743959">
      <w:pPr>
        <w:rPr>
          <w:rFonts w:ascii="PT Serif" w:hAnsi="PT Serif" w:cs="Segoe UI"/>
          <w:b/>
        </w:rPr>
      </w:pPr>
    </w:p>
    <w:p w14:paraId="3A2583A9" w14:textId="77777777" w:rsidR="00743959" w:rsidRPr="0005343C" w:rsidRDefault="00743959" w:rsidP="0074395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4C38AF1A" w14:textId="77777777" w:rsidR="00743959" w:rsidRPr="0005343C" w:rsidRDefault="00743959" w:rsidP="00743959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7E450D8B" w14:textId="332348AD" w:rsidR="00743959" w:rsidRPr="00743959" w:rsidRDefault="00743959" w:rsidP="00743959">
      <w:pPr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</w:t>
      </w:r>
      <w:r>
        <w:rPr>
          <w:rFonts w:ascii="PT Serif" w:hAnsi="PT Serif" w:cs="Segoe UI"/>
        </w:rPr>
        <w:t>1</w:t>
      </w:r>
      <w:r w:rsidRPr="0005343C">
        <w:rPr>
          <w:rFonts w:ascii="PT Serif" w:hAnsi="PT Serif" w:cs="Segoe UI"/>
        </w:rPr>
        <w:t xml:space="preserve">): To consider the </w:t>
      </w:r>
      <w:r>
        <w:rPr>
          <w:rFonts w:ascii="PT Serif" w:hAnsi="PT Serif" w:cs="Segoe UI"/>
        </w:rPr>
        <w:t>appointment, employment, compensation, discipline, performance, or dismissal of a specific employee of the library district.</w:t>
      </w:r>
    </w:p>
    <w:p w14:paraId="684B403B" w14:textId="77777777" w:rsidR="002F5BFC" w:rsidRPr="00072FD7" w:rsidRDefault="002F5BFC" w:rsidP="002F5BFC">
      <w:pPr>
        <w:ind w:left="1440"/>
        <w:rPr>
          <w:rFonts w:ascii="PT Serif" w:hAnsi="PT Serif" w:cs="Segoe UI"/>
          <w:b/>
        </w:rPr>
      </w:pPr>
    </w:p>
    <w:p w14:paraId="2A924DD0" w14:textId="77777777" w:rsidR="00743959" w:rsidRPr="002273DC" w:rsidRDefault="00743959" w:rsidP="00743959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eturn to Open Session</w:t>
      </w:r>
    </w:p>
    <w:p w14:paraId="49966AF6" w14:textId="77777777" w:rsidR="00743959" w:rsidRPr="00743959" w:rsidRDefault="00743959" w:rsidP="00743959">
      <w:pPr>
        <w:ind w:left="720"/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5D513CB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16C8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8</cp:revision>
  <cp:lastPrinted>2022-05-16T22:53:00Z</cp:lastPrinted>
  <dcterms:created xsi:type="dcterms:W3CDTF">2023-09-21T20:58:00Z</dcterms:created>
  <dcterms:modified xsi:type="dcterms:W3CDTF">2023-10-11T16:02:00Z</dcterms:modified>
</cp:coreProperties>
</file>